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54B38" w14:textId="77777777" w:rsidR="00E708F3" w:rsidRDefault="00C5795B" w:rsidP="00E708F3">
      <w:pPr>
        <w:keepNext/>
      </w:pPr>
      <w:r>
        <w:rPr>
          <w:noProof/>
        </w:rPr>
        <w:drawing>
          <wp:inline distT="0" distB="0" distL="0" distR="0" wp14:anchorId="223F290C" wp14:editId="121FC578">
            <wp:extent cx="5731510" cy="2505520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0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CB69C0" w14:textId="5CD5C722" w:rsidR="00AF3AE5" w:rsidRPr="00C5145F" w:rsidRDefault="00E708F3" w:rsidP="00E708F3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901E64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1</w:t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July 16, 2020 - Mrs. Dolly Sharma </w:t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elicitating the</w:t>
      </w:r>
      <w:r w:rsidR="00C5145F"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senter</w:t>
      </w:r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Mr. </w:t>
      </w:r>
      <w:proofErr w:type="spellStart"/>
      <w:r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avikant</w:t>
      </w:r>
      <w:proofErr w:type="spellEnd"/>
      <w:r w:rsidR="00C5145F"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spellStart"/>
      <w:r w:rsidR="00C5145F"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amal</w:t>
      </w:r>
      <w:proofErr w:type="spellEnd"/>
      <w:r w:rsidR="00C5145F" w:rsidRPr="00C5145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during the commencement of Online Workshop </w:t>
      </w:r>
    </w:p>
    <w:p w14:paraId="0506C4D9" w14:textId="77777777" w:rsidR="00C20C48" w:rsidRDefault="00C20C48" w:rsidP="00C20C48">
      <w:pPr>
        <w:keepNext/>
      </w:pPr>
      <w:r w:rsidRPr="00C20C48">
        <w:drawing>
          <wp:inline distT="0" distB="0" distL="0" distR="0" wp14:anchorId="4A6007C4" wp14:editId="59618420">
            <wp:extent cx="5731510" cy="25044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3699F" w14:textId="1243E639" w:rsidR="004801BC" w:rsidRPr="00C20C48" w:rsidRDefault="00C20C48" w:rsidP="00C20C48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901E64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2</w:t>
      </w: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July 16, 2020 - Mr. </w:t>
      </w:r>
      <w:proofErr w:type="spellStart"/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Ravikat</w:t>
      </w:r>
      <w:proofErr w:type="spellEnd"/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Kamal </w:t>
      </w:r>
      <w:proofErr w:type="spellStart"/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snting</w:t>
      </w:r>
      <w:proofErr w:type="spellEnd"/>
      <w:r w:rsidRPr="00C20C4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n the topic Application of 3D post processing via Google meet</w:t>
      </w:r>
    </w:p>
    <w:p w14:paraId="3F232EBD" w14:textId="77777777" w:rsidR="00901E64" w:rsidRDefault="004801BC" w:rsidP="00901E64">
      <w:pPr>
        <w:keepNext/>
      </w:pPr>
      <w:r>
        <w:rPr>
          <w:noProof/>
        </w:rPr>
        <w:lastRenderedPageBreak/>
        <w:drawing>
          <wp:inline distT="0" distB="0" distL="0" distR="0" wp14:anchorId="45171373" wp14:editId="74969800">
            <wp:extent cx="5084445" cy="285940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445" cy="2859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D786A4" w14:textId="5DB26EF8" w:rsidR="004801BC" w:rsidRPr="00901E64" w:rsidRDefault="00901E64" w:rsidP="00901E64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3</w: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17 July, 2020 - Mr. Dhaval Trivedi presenting on </w:t>
      </w:r>
      <w:proofErr w:type="spellStart"/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h</w:t>
      </w:r>
      <w:proofErr w:type="spellEnd"/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nline workshop - Application of 3D-slicer</w:t>
      </w:r>
    </w:p>
    <w:p w14:paraId="604C9907" w14:textId="64D4456C" w:rsidR="00DF08CD" w:rsidRDefault="00DF08CD"/>
    <w:p w14:paraId="30D72485" w14:textId="11018531" w:rsidR="00DF08CD" w:rsidRDefault="00DF08CD"/>
    <w:p w14:paraId="38CBD85F" w14:textId="7F388BF3" w:rsidR="002A5C36" w:rsidRDefault="002A5C36"/>
    <w:p w14:paraId="2198A973" w14:textId="77777777" w:rsidR="00901E64" w:rsidRDefault="002A5C36" w:rsidP="00901E64">
      <w:pPr>
        <w:keepNext/>
      </w:pPr>
      <w:r w:rsidRPr="002A5C36">
        <w:drawing>
          <wp:inline distT="0" distB="0" distL="0" distR="0" wp14:anchorId="5FB3C726" wp14:editId="2D40A6B0">
            <wp:extent cx="5731510" cy="25025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DE882" w14:textId="4AFE7A94" w:rsidR="002A5C36" w:rsidRPr="00901E64" w:rsidRDefault="00901E64" w:rsidP="00901E64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Pr="00901E64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4</w:t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901E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18 July,2020 - Mr. Dhaval Trivedi presenting on the Online Workshop - Basic tools and Handling of 3D slicer</w:t>
      </w:r>
    </w:p>
    <w:sectPr w:rsidR="002A5C36" w:rsidRPr="00901E64" w:rsidSect="00466882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2B64F" w14:textId="77777777" w:rsidR="002C602C" w:rsidRDefault="002C602C" w:rsidP="00AF269B">
      <w:pPr>
        <w:spacing w:after="0" w:line="240" w:lineRule="auto"/>
      </w:pPr>
      <w:r>
        <w:separator/>
      </w:r>
    </w:p>
  </w:endnote>
  <w:endnote w:type="continuationSeparator" w:id="0">
    <w:p w14:paraId="66A76773" w14:textId="77777777" w:rsidR="002C602C" w:rsidRDefault="002C602C" w:rsidP="00AF26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11642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34A351" w14:textId="1CE00359" w:rsidR="00AF269B" w:rsidRDefault="00AF269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AECD01" w14:textId="77777777" w:rsidR="00AF269B" w:rsidRDefault="00AF26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41BCC" w14:textId="77777777" w:rsidR="002C602C" w:rsidRDefault="002C602C" w:rsidP="00AF269B">
      <w:pPr>
        <w:spacing w:after="0" w:line="240" w:lineRule="auto"/>
      </w:pPr>
      <w:r>
        <w:separator/>
      </w:r>
    </w:p>
  </w:footnote>
  <w:footnote w:type="continuationSeparator" w:id="0">
    <w:p w14:paraId="306AE652" w14:textId="77777777" w:rsidR="002C602C" w:rsidRDefault="002C602C" w:rsidP="00AF26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Dc0MDQxMTKzMLVU0lEKTi0uzszPAykwrAUAFcwj9ywAAAA="/>
  </w:docVars>
  <w:rsids>
    <w:rsidRoot w:val="00A36569"/>
    <w:rsid w:val="002A5C36"/>
    <w:rsid w:val="002C602C"/>
    <w:rsid w:val="0030555E"/>
    <w:rsid w:val="00466882"/>
    <w:rsid w:val="004801BC"/>
    <w:rsid w:val="00901E64"/>
    <w:rsid w:val="009E2DEE"/>
    <w:rsid w:val="00A36569"/>
    <w:rsid w:val="00AF269B"/>
    <w:rsid w:val="00AF3AE5"/>
    <w:rsid w:val="00C20C48"/>
    <w:rsid w:val="00C5145F"/>
    <w:rsid w:val="00C5795B"/>
    <w:rsid w:val="00DF08CD"/>
    <w:rsid w:val="00E708F3"/>
    <w:rsid w:val="00FA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AB4A8"/>
  <w15:chartTrackingRefBased/>
  <w15:docId w15:val="{8F9EBAD0-6766-4785-8F18-5C6A32C3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708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F26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69B"/>
  </w:style>
  <w:style w:type="paragraph" w:styleId="Footer">
    <w:name w:val="footer"/>
    <w:basedOn w:val="Normal"/>
    <w:link w:val="FooterChar"/>
    <w:uiPriority w:val="99"/>
    <w:unhideWhenUsed/>
    <w:rsid w:val="00AF26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6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Ojha</dc:creator>
  <cp:keywords/>
  <dc:description/>
  <cp:lastModifiedBy>Santosh Ojha</cp:lastModifiedBy>
  <cp:revision>14</cp:revision>
  <dcterms:created xsi:type="dcterms:W3CDTF">2020-09-16T05:18:00Z</dcterms:created>
  <dcterms:modified xsi:type="dcterms:W3CDTF">2020-09-16T05:36:00Z</dcterms:modified>
</cp:coreProperties>
</file>